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2FB6C6" w14:textId="77777777" w:rsidR="009C0626" w:rsidRDefault="00A251F9" w:rsidP="00871A12">
      <w:pPr>
        <w:rPr>
          <w:b/>
        </w:rPr>
      </w:pPr>
      <w:bookmarkStart w:id="0" w:name="_GoBack"/>
      <w:bookmarkEnd w:id="0"/>
      <w:r w:rsidRPr="00A251F9">
        <w:rPr>
          <w:b/>
          <w:i/>
        </w:rPr>
        <w:t>PPB</w:t>
      </w:r>
      <w:r w:rsidRPr="00A251F9">
        <w:rPr>
          <w:b/>
        </w:rPr>
        <w:t xml:space="preserve"> Rising Stars </w:t>
      </w:r>
    </w:p>
    <w:p w14:paraId="3F838F63" w14:textId="77777777" w:rsidR="00A251F9" w:rsidRPr="00A251F9" w:rsidRDefault="00A74430" w:rsidP="00871A12">
      <w:pPr>
        <w:rPr>
          <w:b/>
        </w:rPr>
      </w:pPr>
      <w:r>
        <w:rPr>
          <w:b/>
        </w:rPr>
        <w:t>2010-201</w:t>
      </w:r>
      <w:r w:rsidR="00FC7DF7">
        <w:rPr>
          <w:b/>
        </w:rPr>
        <w:t>8</w:t>
      </w:r>
    </w:p>
    <w:p w14:paraId="3520B16A" w14:textId="77777777" w:rsidR="00A251F9" w:rsidRDefault="00A251F9" w:rsidP="00871A12"/>
    <w:p w14:paraId="4243114A" w14:textId="77777777" w:rsidR="009C0626" w:rsidRDefault="009C0626" w:rsidP="00871A12">
      <w:r>
        <w:t xml:space="preserve">Since the program’s inception in 2010, </w:t>
      </w:r>
      <w:r w:rsidRPr="009C0626">
        <w:rPr>
          <w:i/>
        </w:rPr>
        <w:t>PPB</w:t>
      </w:r>
      <w:r>
        <w:t xml:space="preserve"> has spotlighted </w:t>
      </w:r>
      <w:r w:rsidR="00A04F72">
        <w:t>these</w:t>
      </w:r>
      <w:r>
        <w:t xml:space="preserve"> individuals as Rising Stars.</w:t>
      </w:r>
    </w:p>
    <w:p w14:paraId="21FB1F4C" w14:textId="77777777" w:rsidR="009C0626" w:rsidRDefault="009C0626" w:rsidP="00871A12"/>
    <w:p w14:paraId="39EC712A" w14:textId="77777777" w:rsidR="00871A12" w:rsidRDefault="00871A12" w:rsidP="00871A12">
      <w:r>
        <w:t>Derek Adams</w:t>
      </w:r>
    </w:p>
    <w:p w14:paraId="3EBE27D5" w14:textId="77777777" w:rsidR="00E46DF9" w:rsidRPr="00A47D44" w:rsidRDefault="00E46DF9" w:rsidP="00A47D44">
      <w:pPr>
        <w:pStyle w:val="NoSpacing"/>
        <w:rPr>
          <w:szCs w:val="24"/>
        </w:rPr>
      </w:pPr>
      <w:r w:rsidRPr="00A47D44">
        <w:rPr>
          <w:szCs w:val="24"/>
        </w:rPr>
        <w:t>Jill Albers</w:t>
      </w:r>
    </w:p>
    <w:p w14:paraId="200AEC79" w14:textId="77777777" w:rsidR="0058207D" w:rsidRDefault="0058207D" w:rsidP="00A47D44">
      <w:pPr>
        <w:pStyle w:val="NoSpacing"/>
        <w:rPr>
          <w:szCs w:val="24"/>
        </w:rPr>
      </w:pPr>
      <w:r>
        <w:rPr>
          <w:szCs w:val="24"/>
        </w:rPr>
        <w:t>Esmeralda Anaya</w:t>
      </w:r>
    </w:p>
    <w:p w14:paraId="5E1EAC7B" w14:textId="77777777" w:rsidR="00E46DF9" w:rsidRPr="00A47D44" w:rsidRDefault="00E46DF9" w:rsidP="00A47D44">
      <w:pPr>
        <w:pStyle w:val="NoSpacing"/>
        <w:rPr>
          <w:szCs w:val="24"/>
        </w:rPr>
      </w:pPr>
      <w:r w:rsidRPr="00A47D44">
        <w:rPr>
          <w:szCs w:val="24"/>
        </w:rPr>
        <w:t>Sarabeth Anderson</w:t>
      </w:r>
    </w:p>
    <w:p w14:paraId="59CBD24F" w14:textId="77777777" w:rsidR="00913D2B" w:rsidRDefault="00913D2B" w:rsidP="00A47D44">
      <w:pPr>
        <w:pStyle w:val="NoSpacing"/>
        <w:rPr>
          <w:szCs w:val="24"/>
        </w:rPr>
      </w:pPr>
      <w:r>
        <w:rPr>
          <w:szCs w:val="24"/>
        </w:rPr>
        <w:t>Greg Armstrong</w:t>
      </w:r>
    </w:p>
    <w:p w14:paraId="7B50028D" w14:textId="77777777" w:rsidR="0058207D" w:rsidRDefault="0058207D" w:rsidP="00A47D44">
      <w:pPr>
        <w:pStyle w:val="NoSpacing"/>
        <w:rPr>
          <w:szCs w:val="24"/>
        </w:rPr>
      </w:pPr>
      <w:r>
        <w:rPr>
          <w:szCs w:val="24"/>
        </w:rPr>
        <w:t>Beau Ashton</w:t>
      </w:r>
    </w:p>
    <w:p w14:paraId="477EE3F7" w14:textId="77777777" w:rsidR="00E46DF9" w:rsidRPr="00A47D44" w:rsidRDefault="00E46DF9" w:rsidP="00A47D44">
      <w:pPr>
        <w:pStyle w:val="NoSpacing"/>
        <w:rPr>
          <w:szCs w:val="24"/>
        </w:rPr>
      </w:pPr>
      <w:r w:rsidRPr="00A47D44">
        <w:rPr>
          <w:szCs w:val="24"/>
        </w:rPr>
        <w:t xml:space="preserve">Rhea </w:t>
      </w:r>
      <w:proofErr w:type="spellStart"/>
      <w:r w:rsidRPr="00A47D44">
        <w:rPr>
          <w:szCs w:val="24"/>
        </w:rPr>
        <w:t>Aslin</w:t>
      </w:r>
      <w:proofErr w:type="spellEnd"/>
    </w:p>
    <w:p w14:paraId="69FC6799" w14:textId="77777777" w:rsidR="00E46DF9" w:rsidRPr="00A47D44" w:rsidRDefault="00E46DF9" w:rsidP="00A47D44">
      <w:pPr>
        <w:pStyle w:val="NoSpacing"/>
        <w:rPr>
          <w:szCs w:val="24"/>
        </w:rPr>
      </w:pPr>
      <w:r w:rsidRPr="00A47D44">
        <w:rPr>
          <w:szCs w:val="24"/>
        </w:rPr>
        <w:t>Nate Bailey</w:t>
      </w:r>
    </w:p>
    <w:p w14:paraId="131F55DD" w14:textId="77777777" w:rsidR="00E46DF9" w:rsidRPr="00A47D44" w:rsidRDefault="00A47D44" w:rsidP="00A47D44">
      <w:pPr>
        <w:pStyle w:val="NoSpacing"/>
        <w:rPr>
          <w:rStyle w:val="article1"/>
          <w:sz w:val="24"/>
          <w:szCs w:val="24"/>
        </w:rPr>
      </w:pPr>
      <w:r w:rsidRPr="00A47D44">
        <w:rPr>
          <w:rStyle w:val="article1"/>
          <w:sz w:val="24"/>
          <w:szCs w:val="24"/>
        </w:rPr>
        <w:t>Lori Bauer</w:t>
      </w:r>
    </w:p>
    <w:p w14:paraId="342DCDBC" w14:textId="77777777" w:rsidR="00913D2B" w:rsidRDefault="00913D2B" w:rsidP="00A47D44">
      <w:pPr>
        <w:pStyle w:val="NoSpacing"/>
        <w:rPr>
          <w:rStyle w:val="article1"/>
          <w:sz w:val="24"/>
          <w:szCs w:val="24"/>
        </w:rPr>
      </w:pPr>
      <w:r>
        <w:rPr>
          <w:rStyle w:val="article1"/>
          <w:sz w:val="24"/>
          <w:szCs w:val="24"/>
        </w:rPr>
        <w:t>Tim Brown, MAS</w:t>
      </w:r>
    </w:p>
    <w:p w14:paraId="5C3A85F4" w14:textId="77777777" w:rsidR="00FC7DF7" w:rsidRDefault="00FC7DF7" w:rsidP="00A47D44">
      <w:pPr>
        <w:pStyle w:val="NoSpacing"/>
        <w:rPr>
          <w:rStyle w:val="article1"/>
          <w:sz w:val="24"/>
          <w:szCs w:val="24"/>
        </w:rPr>
      </w:pPr>
      <w:r>
        <w:rPr>
          <w:rStyle w:val="article1"/>
          <w:sz w:val="24"/>
          <w:szCs w:val="24"/>
        </w:rPr>
        <w:t xml:space="preserve">Kristi </w:t>
      </w:r>
      <w:proofErr w:type="spellStart"/>
      <w:r>
        <w:rPr>
          <w:rStyle w:val="article1"/>
          <w:sz w:val="24"/>
          <w:szCs w:val="24"/>
        </w:rPr>
        <w:t>Catalonotto</w:t>
      </w:r>
      <w:proofErr w:type="spellEnd"/>
    </w:p>
    <w:p w14:paraId="4C31C79E" w14:textId="77777777" w:rsidR="00A47D44" w:rsidRPr="00A47D44" w:rsidRDefault="002A24ED" w:rsidP="00A47D44">
      <w:pPr>
        <w:pStyle w:val="NoSpacing"/>
        <w:rPr>
          <w:rStyle w:val="article1"/>
          <w:sz w:val="24"/>
          <w:szCs w:val="24"/>
        </w:rPr>
      </w:pPr>
      <w:r w:rsidRPr="00A47D44">
        <w:rPr>
          <w:rStyle w:val="article1"/>
          <w:sz w:val="24"/>
          <w:szCs w:val="24"/>
        </w:rPr>
        <w:t>Amanda Clay, MAS</w:t>
      </w:r>
    </w:p>
    <w:p w14:paraId="2CC3DA68" w14:textId="77777777" w:rsidR="0055111F" w:rsidRDefault="002A24ED" w:rsidP="00A47D44">
      <w:pPr>
        <w:pStyle w:val="NoSpacing"/>
        <w:rPr>
          <w:szCs w:val="24"/>
        </w:rPr>
      </w:pPr>
      <w:r w:rsidRPr="00A47D44">
        <w:rPr>
          <w:rStyle w:val="article1"/>
          <w:sz w:val="24"/>
          <w:szCs w:val="24"/>
        </w:rPr>
        <w:t>Jamie Cohen, CAS</w:t>
      </w:r>
      <w:r w:rsidR="00A47D44" w:rsidRPr="00A47D44">
        <w:rPr>
          <w:szCs w:val="24"/>
        </w:rPr>
        <w:t xml:space="preserve"> </w:t>
      </w:r>
      <w:r w:rsidRPr="00A47D44">
        <w:rPr>
          <w:szCs w:val="24"/>
        </w:rPr>
        <w:br/>
      </w:r>
      <w:r w:rsidR="0055111F">
        <w:rPr>
          <w:szCs w:val="24"/>
        </w:rPr>
        <w:t>Maggie Cox</w:t>
      </w:r>
    </w:p>
    <w:p w14:paraId="709E91BC" w14:textId="77777777" w:rsidR="0055111F" w:rsidRDefault="0055111F" w:rsidP="00A47D44">
      <w:pPr>
        <w:pStyle w:val="NoSpacing"/>
        <w:rPr>
          <w:szCs w:val="24"/>
        </w:rPr>
      </w:pPr>
      <w:r>
        <w:rPr>
          <w:szCs w:val="24"/>
        </w:rPr>
        <w:t>John R.B. Cudahy, CAS</w:t>
      </w:r>
    </w:p>
    <w:p w14:paraId="0E49BDDB" w14:textId="77777777" w:rsidR="00E46DF9" w:rsidRPr="00A47D44" w:rsidRDefault="00E46DF9" w:rsidP="00A47D44">
      <w:pPr>
        <w:pStyle w:val="NoSpacing"/>
        <w:rPr>
          <w:szCs w:val="24"/>
        </w:rPr>
      </w:pPr>
      <w:r w:rsidRPr="00A47D44">
        <w:rPr>
          <w:szCs w:val="24"/>
        </w:rPr>
        <w:t>Brittany David</w:t>
      </w:r>
      <w:r w:rsidR="009C0626">
        <w:rPr>
          <w:szCs w:val="24"/>
        </w:rPr>
        <w:t>, CAS</w:t>
      </w:r>
    </w:p>
    <w:p w14:paraId="3E05250B" w14:textId="77777777" w:rsidR="007530F1" w:rsidRDefault="007530F1" w:rsidP="00A47D44">
      <w:pPr>
        <w:pStyle w:val="NoSpacing"/>
        <w:rPr>
          <w:szCs w:val="24"/>
        </w:rPr>
      </w:pPr>
      <w:r>
        <w:rPr>
          <w:szCs w:val="24"/>
        </w:rPr>
        <w:t>Nicole Deen</w:t>
      </w:r>
    </w:p>
    <w:p w14:paraId="666AF075" w14:textId="77777777" w:rsidR="007530F1" w:rsidRDefault="007530F1" w:rsidP="00A47D44">
      <w:pPr>
        <w:pStyle w:val="NoSpacing"/>
        <w:rPr>
          <w:szCs w:val="24"/>
        </w:rPr>
      </w:pPr>
      <w:r>
        <w:rPr>
          <w:szCs w:val="24"/>
        </w:rPr>
        <w:t>Doug Donnell</w:t>
      </w:r>
    </w:p>
    <w:p w14:paraId="2F97B410" w14:textId="77777777" w:rsidR="00E46DF9" w:rsidRDefault="00E46DF9" w:rsidP="00A47D44">
      <w:pPr>
        <w:pStyle w:val="NoSpacing"/>
        <w:rPr>
          <w:szCs w:val="24"/>
        </w:rPr>
      </w:pPr>
      <w:r w:rsidRPr="00A47D44">
        <w:rPr>
          <w:szCs w:val="24"/>
        </w:rPr>
        <w:t xml:space="preserve">Rich </w:t>
      </w:r>
      <w:proofErr w:type="spellStart"/>
      <w:r w:rsidRPr="00A47D44">
        <w:rPr>
          <w:szCs w:val="24"/>
        </w:rPr>
        <w:t>Corvalan</w:t>
      </w:r>
      <w:proofErr w:type="spellEnd"/>
    </w:p>
    <w:p w14:paraId="69E39171" w14:textId="77777777" w:rsidR="00FC7DF7" w:rsidRPr="00A47D44" w:rsidRDefault="00FC7DF7" w:rsidP="00A47D44">
      <w:pPr>
        <w:pStyle w:val="NoSpacing"/>
        <w:rPr>
          <w:szCs w:val="24"/>
        </w:rPr>
      </w:pPr>
      <w:r>
        <w:rPr>
          <w:szCs w:val="24"/>
        </w:rPr>
        <w:t>Jake Director</w:t>
      </w:r>
    </w:p>
    <w:p w14:paraId="5A4F8EC4" w14:textId="77777777" w:rsidR="004133AE" w:rsidRPr="00A47D44" w:rsidRDefault="004133AE" w:rsidP="00A47D44">
      <w:pPr>
        <w:pStyle w:val="NoSpacing"/>
        <w:rPr>
          <w:szCs w:val="24"/>
        </w:rPr>
      </w:pPr>
      <w:r w:rsidRPr="00A47D44">
        <w:rPr>
          <w:szCs w:val="24"/>
        </w:rPr>
        <w:t>Kamil Dys</w:t>
      </w:r>
    </w:p>
    <w:p w14:paraId="3924D291" w14:textId="77777777" w:rsidR="00E46DF9" w:rsidRPr="00A47D44" w:rsidRDefault="00E46DF9" w:rsidP="00A47D44">
      <w:pPr>
        <w:pStyle w:val="NoSpacing"/>
        <w:rPr>
          <w:szCs w:val="24"/>
        </w:rPr>
      </w:pPr>
      <w:r w:rsidRPr="00A47D44">
        <w:rPr>
          <w:szCs w:val="24"/>
        </w:rPr>
        <w:t>Anita Emoff</w:t>
      </w:r>
    </w:p>
    <w:p w14:paraId="54AEC497" w14:textId="77777777" w:rsidR="00E46DF9" w:rsidRPr="00A47D44" w:rsidRDefault="004133AE" w:rsidP="00A47D44">
      <w:pPr>
        <w:pStyle w:val="NoSpacing"/>
        <w:rPr>
          <w:szCs w:val="24"/>
        </w:rPr>
      </w:pPr>
      <w:r w:rsidRPr="00A47D44">
        <w:rPr>
          <w:szCs w:val="24"/>
        </w:rPr>
        <w:t>Michael Fields</w:t>
      </w:r>
    </w:p>
    <w:p w14:paraId="4FB8AC5F" w14:textId="77777777" w:rsidR="007530F1" w:rsidRDefault="007530F1" w:rsidP="00A47D44">
      <w:pPr>
        <w:pStyle w:val="NoSpacing"/>
        <w:rPr>
          <w:szCs w:val="24"/>
        </w:rPr>
      </w:pPr>
      <w:r>
        <w:rPr>
          <w:szCs w:val="24"/>
        </w:rPr>
        <w:t>Jacob Fletcher</w:t>
      </w:r>
    </w:p>
    <w:p w14:paraId="7AB99857" w14:textId="77777777" w:rsidR="00FC7DF7" w:rsidRDefault="00FC7DF7" w:rsidP="00A47D44">
      <w:pPr>
        <w:pStyle w:val="NoSpacing"/>
        <w:rPr>
          <w:szCs w:val="24"/>
        </w:rPr>
      </w:pPr>
      <w:r>
        <w:rPr>
          <w:szCs w:val="24"/>
        </w:rPr>
        <w:t>Julie Fritch</w:t>
      </w:r>
    </w:p>
    <w:p w14:paraId="3D164E06" w14:textId="77777777" w:rsidR="00913D2B" w:rsidRDefault="00913D2B" w:rsidP="00A47D44">
      <w:pPr>
        <w:pStyle w:val="NoSpacing"/>
        <w:rPr>
          <w:szCs w:val="24"/>
        </w:rPr>
      </w:pPr>
      <w:r>
        <w:rPr>
          <w:szCs w:val="24"/>
        </w:rPr>
        <w:t xml:space="preserve">Mark </w:t>
      </w:r>
      <w:proofErr w:type="spellStart"/>
      <w:r>
        <w:rPr>
          <w:szCs w:val="24"/>
        </w:rPr>
        <w:t>Gardyn</w:t>
      </w:r>
      <w:proofErr w:type="spellEnd"/>
    </w:p>
    <w:p w14:paraId="1BBBFEF1" w14:textId="77777777" w:rsidR="00D8033A" w:rsidRDefault="00D8033A" w:rsidP="00D8033A">
      <w:r>
        <w:t>Jessica Gibbons-Rauch, CAS</w:t>
      </w:r>
    </w:p>
    <w:p w14:paraId="16303753" w14:textId="77777777" w:rsidR="007530F1" w:rsidRDefault="007530F1" w:rsidP="00A47D44">
      <w:pPr>
        <w:pStyle w:val="NoSpacing"/>
        <w:rPr>
          <w:szCs w:val="24"/>
        </w:rPr>
      </w:pPr>
      <w:r>
        <w:rPr>
          <w:szCs w:val="24"/>
        </w:rPr>
        <w:t>Charity Gibson</w:t>
      </w:r>
    </w:p>
    <w:p w14:paraId="52C72179" w14:textId="77777777" w:rsidR="00FC7DF7" w:rsidRDefault="00FC7DF7" w:rsidP="00A47D44">
      <w:pPr>
        <w:pStyle w:val="NoSpacing"/>
        <w:rPr>
          <w:szCs w:val="24"/>
        </w:rPr>
      </w:pPr>
      <w:r>
        <w:rPr>
          <w:szCs w:val="24"/>
        </w:rPr>
        <w:t>Brittney Godsey</w:t>
      </w:r>
    </w:p>
    <w:p w14:paraId="3C5C133F" w14:textId="77777777" w:rsidR="007530F1" w:rsidRDefault="007530F1" w:rsidP="00A47D44">
      <w:pPr>
        <w:pStyle w:val="NoSpacing"/>
        <w:rPr>
          <w:szCs w:val="24"/>
        </w:rPr>
      </w:pPr>
      <w:r>
        <w:rPr>
          <w:szCs w:val="24"/>
        </w:rPr>
        <w:t>Tiffany Gomas</w:t>
      </w:r>
    </w:p>
    <w:p w14:paraId="335B2E21" w14:textId="77777777" w:rsidR="00E46DF9" w:rsidRPr="00A47D44" w:rsidRDefault="00E46DF9" w:rsidP="00A47D44">
      <w:pPr>
        <w:pStyle w:val="NoSpacing"/>
        <w:rPr>
          <w:szCs w:val="24"/>
        </w:rPr>
      </w:pPr>
      <w:r w:rsidRPr="00A47D44">
        <w:rPr>
          <w:szCs w:val="24"/>
        </w:rPr>
        <w:t>Matt Gonzales</w:t>
      </w:r>
    </w:p>
    <w:p w14:paraId="4C058473" w14:textId="77777777" w:rsidR="00A47D44" w:rsidRPr="00A47D44" w:rsidRDefault="002A24ED" w:rsidP="00A47D44">
      <w:pPr>
        <w:pStyle w:val="NoSpacing"/>
        <w:rPr>
          <w:rStyle w:val="article1"/>
          <w:sz w:val="24"/>
          <w:szCs w:val="24"/>
        </w:rPr>
      </w:pPr>
      <w:r w:rsidRPr="00A47D44">
        <w:rPr>
          <w:rStyle w:val="article1"/>
          <w:sz w:val="24"/>
          <w:szCs w:val="24"/>
        </w:rPr>
        <w:t>Mark Graham</w:t>
      </w:r>
    </w:p>
    <w:p w14:paraId="0AB70F2A" w14:textId="77777777" w:rsidR="00FC7DF7" w:rsidRDefault="00FC7DF7" w:rsidP="00A47D44">
      <w:pPr>
        <w:pStyle w:val="NoSpacing"/>
        <w:rPr>
          <w:szCs w:val="24"/>
        </w:rPr>
      </w:pPr>
      <w:r>
        <w:rPr>
          <w:szCs w:val="24"/>
        </w:rPr>
        <w:t>Eric Granata</w:t>
      </w:r>
    </w:p>
    <w:p w14:paraId="2BCD7A80" w14:textId="77777777" w:rsidR="00FC7DF7" w:rsidRDefault="00FC7DF7" w:rsidP="00A47D44">
      <w:pPr>
        <w:pStyle w:val="NoSpacing"/>
        <w:rPr>
          <w:szCs w:val="24"/>
        </w:rPr>
      </w:pPr>
      <w:r>
        <w:rPr>
          <w:szCs w:val="24"/>
        </w:rPr>
        <w:t>Justin Gukeisen</w:t>
      </w:r>
    </w:p>
    <w:p w14:paraId="04E15BD7" w14:textId="77777777" w:rsidR="007530F1" w:rsidRDefault="007530F1" w:rsidP="00A47D44">
      <w:pPr>
        <w:pStyle w:val="NoSpacing"/>
        <w:rPr>
          <w:szCs w:val="24"/>
        </w:rPr>
      </w:pPr>
      <w:r>
        <w:rPr>
          <w:szCs w:val="24"/>
        </w:rPr>
        <w:t>Jason Haft</w:t>
      </w:r>
    </w:p>
    <w:p w14:paraId="548D0AB1" w14:textId="77777777" w:rsidR="0058207D" w:rsidRDefault="0058207D" w:rsidP="00A47D44">
      <w:pPr>
        <w:pStyle w:val="NoSpacing"/>
        <w:rPr>
          <w:szCs w:val="24"/>
        </w:rPr>
      </w:pPr>
      <w:r>
        <w:rPr>
          <w:szCs w:val="24"/>
        </w:rPr>
        <w:t>Ryan Hanchey</w:t>
      </w:r>
    </w:p>
    <w:p w14:paraId="41DFFBFF" w14:textId="77777777" w:rsidR="007530F1" w:rsidRDefault="007530F1" w:rsidP="00A47D44">
      <w:pPr>
        <w:pStyle w:val="NoSpacing"/>
        <w:rPr>
          <w:szCs w:val="24"/>
        </w:rPr>
      </w:pPr>
      <w:r>
        <w:rPr>
          <w:szCs w:val="24"/>
        </w:rPr>
        <w:t>Kate Harthan</w:t>
      </w:r>
    </w:p>
    <w:p w14:paraId="48D33B5B" w14:textId="77777777" w:rsidR="00FC7DF7" w:rsidRDefault="00FC7DF7" w:rsidP="00A47D44">
      <w:pPr>
        <w:pStyle w:val="NoSpacing"/>
        <w:rPr>
          <w:szCs w:val="24"/>
        </w:rPr>
      </w:pPr>
      <w:r>
        <w:rPr>
          <w:szCs w:val="24"/>
        </w:rPr>
        <w:t>Michael Harper</w:t>
      </w:r>
    </w:p>
    <w:p w14:paraId="6A98E41A" w14:textId="77777777" w:rsidR="00E46DF9" w:rsidRPr="00A47D44" w:rsidRDefault="00E46DF9" w:rsidP="00A47D44">
      <w:pPr>
        <w:pStyle w:val="NoSpacing"/>
        <w:rPr>
          <w:szCs w:val="24"/>
        </w:rPr>
      </w:pPr>
      <w:r w:rsidRPr="00A47D44">
        <w:rPr>
          <w:szCs w:val="24"/>
        </w:rPr>
        <w:t>Kirby Hasseman</w:t>
      </w:r>
    </w:p>
    <w:p w14:paraId="0673B5AE" w14:textId="77777777" w:rsidR="00E46DF9" w:rsidRPr="00A47D44" w:rsidRDefault="00E46DF9" w:rsidP="00A47D44">
      <w:pPr>
        <w:pStyle w:val="NoSpacing"/>
        <w:rPr>
          <w:szCs w:val="24"/>
        </w:rPr>
      </w:pPr>
      <w:r w:rsidRPr="00A47D44">
        <w:rPr>
          <w:szCs w:val="24"/>
        </w:rPr>
        <w:t>Marc Held</w:t>
      </w:r>
    </w:p>
    <w:p w14:paraId="200D8DD5" w14:textId="77777777" w:rsidR="00913D2B" w:rsidRDefault="00913D2B" w:rsidP="00A47D44">
      <w:pPr>
        <w:pStyle w:val="NoSpacing"/>
        <w:rPr>
          <w:szCs w:val="24"/>
        </w:rPr>
      </w:pPr>
      <w:r>
        <w:rPr>
          <w:szCs w:val="24"/>
        </w:rPr>
        <w:lastRenderedPageBreak/>
        <w:t>Jamon Heller</w:t>
      </w:r>
    </w:p>
    <w:p w14:paraId="4306F201" w14:textId="77777777" w:rsidR="0058207D" w:rsidRDefault="0058207D" w:rsidP="00A47D44">
      <w:pPr>
        <w:pStyle w:val="NoSpacing"/>
        <w:rPr>
          <w:szCs w:val="24"/>
        </w:rPr>
      </w:pPr>
      <w:r>
        <w:rPr>
          <w:szCs w:val="24"/>
        </w:rPr>
        <w:t>Tim Hennessy, Jr.</w:t>
      </w:r>
    </w:p>
    <w:p w14:paraId="7C7EF118" w14:textId="77777777" w:rsidR="00E46DF9" w:rsidRPr="00A47D44" w:rsidRDefault="00E46DF9" w:rsidP="00A47D44">
      <w:pPr>
        <w:pStyle w:val="NoSpacing"/>
        <w:rPr>
          <w:szCs w:val="24"/>
        </w:rPr>
      </w:pPr>
      <w:r w:rsidRPr="00A47D44">
        <w:rPr>
          <w:szCs w:val="24"/>
        </w:rPr>
        <w:t>Glen Hersh</w:t>
      </w:r>
    </w:p>
    <w:p w14:paraId="2CF412AA" w14:textId="77777777" w:rsidR="00E46DF9" w:rsidRDefault="00E46DF9" w:rsidP="00A47D44">
      <w:pPr>
        <w:pStyle w:val="NoSpacing"/>
        <w:rPr>
          <w:szCs w:val="24"/>
        </w:rPr>
      </w:pPr>
      <w:r w:rsidRPr="00A47D44">
        <w:rPr>
          <w:szCs w:val="24"/>
        </w:rPr>
        <w:t>Jessica Hiner</w:t>
      </w:r>
    </w:p>
    <w:p w14:paraId="2A7CE1CB" w14:textId="77777777" w:rsidR="00FC7DF7" w:rsidRPr="00A47D44" w:rsidRDefault="00FC7DF7" w:rsidP="00A47D44">
      <w:pPr>
        <w:pStyle w:val="NoSpacing"/>
        <w:rPr>
          <w:szCs w:val="24"/>
        </w:rPr>
      </w:pPr>
      <w:r>
        <w:rPr>
          <w:szCs w:val="24"/>
        </w:rPr>
        <w:t>Tim Howe, CAS</w:t>
      </w:r>
    </w:p>
    <w:p w14:paraId="13EF0104" w14:textId="77777777" w:rsidR="00E46DF9" w:rsidRPr="00A47D44" w:rsidRDefault="00E46DF9" w:rsidP="00A47D44">
      <w:pPr>
        <w:pStyle w:val="NoSpacing"/>
        <w:rPr>
          <w:szCs w:val="24"/>
        </w:rPr>
      </w:pPr>
      <w:r w:rsidRPr="00A47D44">
        <w:rPr>
          <w:szCs w:val="24"/>
        </w:rPr>
        <w:t>Jessica Hutwelker, MAS</w:t>
      </w:r>
    </w:p>
    <w:p w14:paraId="5306A8E1" w14:textId="77777777" w:rsidR="00E46DF9" w:rsidRPr="00A47D44" w:rsidRDefault="00E46DF9" w:rsidP="00A47D44">
      <w:pPr>
        <w:pStyle w:val="NoSpacing"/>
        <w:rPr>
          <w:szCs w:val="24"/>
        </w:rPr>
      </w:pPr>
      <w:r w:rsidRPr="00A47D44">
        <w:rPr>
          <w:szCs w:val="24"/>
        </w:rPr>
        <w:t xml:space="preserve">Andrea </w:t>
      </w:r>
      <w:proofErr w:type="spellStart"/>
      <w:r w:rsidRPr="00A47D44">
        <w:rPr>
          <w:szCs w:val="24"/>
        </w:rPr>
        <w:t>Jaeckles</w:t>
      </w:r>
      <w:proofErr w:type="spellEnd"/>
      <w:r w:rsidRPr="00A47D44">
        <w:rPr>
          <w:szCs w:val="24"/>
        </w:rPr>
        <w:t>, CAS</w:t>
      </w:r>
    </w:p>
    <w:p w14:paraId="4189A2F2" w14:textId="77777777" w:rsidR="00A47D44" w:rsidRPr="00A47D44" w:rsidRDefault="00A47D44" w:rsidP="00A47D44">
      <w:pPr>
        <w:pStyle w:val="NoSpacing"/>
        <w:rPr>
          <w:szCs w:val="24"/>
        </w:rPr>
      </w:pPr>
      <w:r w:rsidRPr="00A47D44">
        <w:rPr>
          <w:szCs w:val="24"/>
        </w:rPr>
        <w:t>Christopher Jenkin</w:t>
      </w:r>
    </w:p>
    <w:p w14:paraId="583CE445" w14:textId="77777777" w:rsidR="00E46DF9" w:rsidRPr="00A47D44" w:rsidRDefault="00E46DF9" w:rsidP="00A47D44">
      <w:pPr>
        <w:pStyle w:val="NoSpacing"/>
        <w:rPr>
          <w:szCs w:val="24"/>
        </w:rPr>
      </w:pPr>
      <w:r w:rsidRPr="00A47D44">
        <w:rPr>
          <w:szCs w:val="24"/>
        </w:rPr>
        <w:t>Ray Jimenez</w:t>
      </w:r>
    </w:p>
    <w:p w14:paraId="330E1A69" w14:textId="77777777" w:rsidR="00913D2B" w:rsidRDefault="00913D2B" w:rsidP="00A47D44">
      <w:pPr>
        <w:pStyle w:val="NoSpacing"/>
        <w:rPr>
          <w:rStyle w:val="article1"/>
          <w:sz w:val="24"/>
          <w:szCs w:val="24"/>
        </w:rPr>
      </w:pPr>
      <w:r>
        <w:rPr>
          <w:rStyle w:val="article1"/>
          <w:sz w:val="24"/>
          <w:szCs w:val="24"/>
        </w:rPr>
        <w:t>Mark Johnston</w:t>
      </w:r>
    </w:p>
    <w:p w14:paraId="3F1804D6" w14:textId="77777777" w:rsidR="0058207D" w:rsidRDefault="002A24ED" w:rsidP="00D8033A">
      <w:r w:rsidRPr="00A47D44">
        <w:rPr>
          <w:rStyle w:val="article1"/>
          <w:sz w:val="24"/>
          <w:szCs w:val="24"/>
        </w:rPr>
        <w:t xml:space="preserve">Michelle </w:t>
      </w:r>
      <w:proofErr w:type="spellStart"/>
      <w:r w:rsidRPr="00A47D44">
        <w:rPr>
          <w:rStyle w:val="article1"/>
          <w:sz w:val="24"/>
          <w:szCs w:val="24"/>
        </w:rPr>
        <w:t>Kajan</w:t>
      </w:r>
      <w:proofErr w:type="spellEnd"/>
      <w:r w:rsidR="00A47D44" w:rsidRPr="00A47D44">
        <w:rPr>
          <w:szCs w:val="24"/>
        </w:rPr>
        <w:t xml:space="preserve"> </w:t>
      </w:r>
      <w:r w:rsidRPr="00A47D44">
        <w:rPr>
          <w:szCs w:val="24"/>
        </w:rPr>
        <w:br/>
      </w:r>
      <w:r w:rsidRPr="00A47D44">
        <w:rPr>
          <w:rStyle w:val="article1"/>
          <w:sz w:val="24"/>
          <w:szCs w:val="24"/>
        </w:rPr>
        <w:t xml:space="preserve">Matt </w:t>
      </w:r>
      <w:proofErr w:type="spellStart"/>
      <w:r w:rsidRPr="00A47D44">
        <w:rPr>
          <w:rStyle w:val="article1"/>
          <w:sz w:val="24"/>
          <w:szCs w:val="24"/>
        </w:rPr>
        <w:t>Kaspari</w:t>
      </w:r>
      <w:proofErr w:type="spellEnd"/>
      <w:r w:rsidRPr="00A47D44">
        <w:rPr>
          <w:szCs w:val="24"/>
        </w:rPr>
        <w:br/>
      </w:r>
      <w:r w:rsidR="0058207D">
        <w:t>Remy Kawaguchi</w:t>
      </w:r>
    </w:p>
    <w:p w14:paraId="177E65A7" w14:textId="77777777" w:rsidR="007530F1" w:rsidRDefault="007530F1" w:rsidP="00D8033A">
      <w:r>
        <w:t>Bryan Kiel</w:t>
      </w:r>
    </w:p>
    <w:p w14:paraId="670E7E53" w14:textId="77777777" w:rsidR="00FC7DF7" w:rsidRDefault="00FC7DF7" w:rsidP="00D8033A">
      <w:r>
        <w:t>Meghan Kory</w:t>
      </w:r>
    </w:p>
    <w:p w14:paraId="32111B02" w14:textId="77777777" w:rsidR="00D8033A" w:rsidRDefault="00D8033A" w:rsidP="00D8033A">
      <w:r>
        <w:t xml:space="preserve">Evan </w:t>
      </w:r>
      <w:proofErr w:type="spellStart"/>
      <w:r>
        <w:t>Krofchick</w:t>
      </w:r>
      <w:proofErr w:type="spellEnd"/>
      <w:r>
        <w:t>, MAS</w:t>
      </w:r>
      <w:r w:rsidR="009C0626">
        <w:t>+</w:t>
      </w:r>
    </w:p>
    <w:p w14:paraId="5545E1EF" w14:textId="77777777" w:rsidR="00FC7DF7" w:rsidRDefault="00FC7DF7" w:rsidP="00D8033A">
      <w:r>
        <w:t>Aaron Kucherawy</w:t>
      </w:r>
    </w:p>
    <w:p w14:paraId="74F96F3A" w14:textId="77777777" w:rsidR="007530F1" w:rsidRDefault="007530F1" w:rsidP="00A47D44">
      <w:pPr>
        <w:pStyle w:val="NoSpacing"/>
        <w:rPr>
          <w:szCs w:val="24"/>
        </w:rPr>
      </w:pPr>
      <w:r>
        <w:rPr>
          <w:szCs w:val="24"/>
        </w:rPr>
        <w:t>Carrie Laufenburg, MAS</w:t>
      </w:r>
    </w:p>
    <w:p w14:paraId="202D095F" w14:textId="77777777" w:rsidR="00913D2B" w:rsidRDefault="00913D2B" w:rsidP="00A47D44">
      <w:pPr>
        <w:pStyle w:val="NoSpacing"/>
        <w:rPr>
          <w:szCs w:val="24"/>
        </w:rPr>
      </w:pPr>
      <w:r>
        <w:rPr>
          <w:szCs w:val="24"/>
        </w:rPr>
        <w:t xml:space="preserve">Michael </w:t>
      </w:r>
      <w:proofErr w:type="spellStart"/>
      <w:r>
        <w:rPr>
          <w:szCs w:val="24"/>
        </w:rPr>
        <w:t>Legel</w:t>
      </w:r>
      <w:proofErr w:type="spellEnd"/>
    </w:p>
    <w:p w14:paraId="7ACD3A61" w14:textId="77777777" w:rsidR="00ED58B6" w:rsidRDefault="00ED58B6" w:rsidP="00D8033A">
      <w:r>
        <w:t>Scott Leonard</w:t>
      </w:r>
    </w:p>
    <w:p w14:paraId="2E459646" w14:textId="77777777" w:rsidR="00ED58B6" w:rsidRDefault="00ED58B6" w:rsidP="00D8033A">
      <w:r>
        <w:t>Max Levavi</w:t>
      </w:r>
    </w:p>
    <w:p w14:paraId="3EA2B8CC" w14:textId="77777777" w:rsidR="0058207D" w:rsidRDefault="0058207D" w:rsidP="00D8033A">
      <w:r>
        <w:t>Keith Lofton, CAS</w:t>
      </w:r>
    </w:p>
    <w:p w14:paraId="03983AE3" w14:textId="77777777" w:rsidR="00FC7DF7" w:rsidRDefault="00FC7DF7" w:rsidP="00D8033A">
      <w:r>
        <w:t>Jason Lucash</w:t>
      </w:r>
    </w:p>
    <w:p w14:paraId="0217C29A" w14:textId="77777777" w:rsidR="0058207D" w:rsidRDefault="00DD5E71" w:rsidP="00D8033A">
      <w:r>
        <w:t>Ste</w:t>
      </w:r>
      <w:r w:rsidR="0058207D">
        <w:t>phanie Lyndon-Wheeler</w:t>
      </w:r>
    </w:p>
    <w:p w14:paraId="649140E5" w14:textId="77777777" w:rsidR="00D8033A" w:rsidRDefault="00D8033A" w:rsidP="00D8033A">
      <w:r>
        <w:t xml:space="preserve">Jennifer </w:t>
      </w:r>
      <w:proofErr w:type="spellStart"/>
      <w:r>
        <w:t>Mamajek</w:t>
      </w:r>
      <w:proofErr w:type="spellEnd"/>
    </w:p>
    <w:p w14:paraId="33737ED1" w14:textId="77777777" w:rsidR="00E46DF9" w:rsidRPr="00A47D44" w:rsidRDefault="00E46DF9" w:rsidP="00A47D44">
      <w:pPr>
        <w:pStyle w:val="NoSpacing"/>
        <w:rPr>
          <w:szCs w:val="24"/>
        </w:rPr>
      </w:pPr>
      <w:r w:rsidRPr="00A47D44">
        <w:rPr>
          <w:szCs w:val="24"/>
        </w:rPr>
        <w:t>Michael Marias</w:t>
      </w:r>
    </w:p>
    <w:p w14:paraId="70D4D870" w14:textId="77777777" w:rsidR="00ED58B6" w:rsidRDefault="00ED58B6" w:rsidP="00A47D44">
      <w:pPr>
        <w:pStyle w:val="NoSpacing"/>
        <w:rPr>
          <w:szCs w:val="24"/>
        </w:rPr>
      </w:pPr>
      <w:r>
        <w:rPr>
          <w:szCs w:val="24"/>
        </w:rPr>
        <w:t>Edward Martin</w:t>
      </w:r>
    </w:p>
    <w:p w14:paraId="30802997" w14:textId="77777777" w:rsidR="00E46DF9" w:rsidRPr="00A47D44" w:rsidRDefault="00E46DF9" w:rsidP="00A47D44">
      <w:pPr>
        <w:pStyle w:val="NoSpacing"/>
        <w:rPr>
          <w:szCs w:val="24"/>
        </w:rPr>
      </w:pPr>
      <w:r w:rsidRPr="00A47D44">
        <w:rPr>
          <w:szCs w:val="24"/>
        </w:rPr>
        <w:t xml:space="preserve">Nikki </w:t>
      </w:r>
      <w:proofErr w:type="spellStart"/>
      <w:r w:rsidRPr="00A47D44">
        <w:rPr>
          <w:szCs w:val="24"/>
        </w:rPr>
        <w:t>Maucere</w:t>
      </w:r>
      <w:proofErr w:type="spellEnd"/>
    </w:p>
    <w:p w14:paraId="3FC844B8" w14:textId="77777777" w:rsidR="0058207D" w:rsidRDefault="0058207D" w:rsidP="00A47D44">
      <w:pPr>
        <w:pStyle w:val="NoSpacing"/>
        <w:rPr>
          <w:szCs w:val="24"/>
        </w:rPr>
      </w:pPr>
      <w:r>
        <w:rPr>
          <w:szCs w:val="24"/>
        </w:rPr>
        <w:t>Kevin Mullaney</w:t>
      </w:r>
    </w:p>
    <w:p w14:paraId="01012FE6" w14:textId="77777777" w:rsidR="00E46DF9" w:rsidRPr="00A47D44" w:rsidRDefault="00E46DF9" w:rsidP="00A47D44">
      <w:pPr>
        <w:pStyle w:val="NoSpacing"/>
        <w:rPr>
          <w:szCs w:val="24"/>
        </w:rPr>
      </w:pPr>
      <w:r w:rsidRPr="00A47D44">
        <w:rPr>
          <w:szCs w:val="24"/>
        </w:rPr>
        <w:t>Ashley McCune</w:t>
      </w:r>
    </w:p>
    <w:p w14:paraId="259730FF" w14:textId="77777777" w:rsidR="00913D2B" w:rsidRDefault="00913D2B" w:rsidP="00A47D44">
      <w:pPr>
        <w:pStyle w:val="NoSpacing"/>
        <w:rPr>
          <w:szCs w:val="24"/>
        </w:rPr>
      </w:pPr>
      <w:r>
        <w:rPr>
          <w:szCs w:val="24"/>
        </w:rPr>
        <w:t>Allison McLain</w:t>
      </w:r>
    </w:p>
    <w:p w14:paraId="343F6115" w14:textId="77777777" w:rsidR="00E46DF9" w:rsidRPr="00A47D44" w:rsidRDefault="00A47D44" w:rsidP="00A47D44">
      <w:pPr>
        <w:pStyle w:val="NoSpacing"/>
        <w:rPr>
          <w:szCs w:val="24"/>
        </w:rPr>
      </w:pPr>
      <w:r w:rsidRPr="00A47D44">
        <w:rPr>
          <w:szCs w:val="24"/>
        </w:rPr>
        <w:t>Chris McKee, MAS</w:t>
      </w:r>
    </w:p>
    <w:p w14:paraId="7E7C3BAD" w14:textId="77777777" w:rsidR="0058207D" w:rsidRDefault="0058207D" w:rsidP="00A47D44">
      <w:pPr>
        <w:pStyle w:val="NoSpacing"/>
        <w:rPr>
          <w:rStyle w:val="article1"/>
          <w:sz w:val="24"/>
          <w:szCs w:val="24"/>
        </w:rPr>
      </w:pPr>
      <w:r>
        <w:rPr>
          <w:rStyle w:val="article1"/>
          <w:sz w:val="24"/>
          <w:szCs w:val="24"/>
        </w:rPr>
        <w:t>Sarah Merrill</w:t>
      </w:r>
    </w:p>
    <w:p w14:paraId="7F0A6A9F" w14:textId="77777777" w:rsidR="00A47D44" w:rsidRPr="00A47D44" w:rsidRDefault="00A47D44" w:rsidP="00A47D44">
      <w:pPr>
        <w:pStyle w:val="NoSpacing"/>
        <w:rPr>
          <w:rStyle w:val="article1"/>
          <w:sz w:val="24"/>
          <w:szCs w:val="24"/>
        </w:rPr>
      </w:pPr>
      <w:r w:rsidRPr="00A47D44">
        <w:rPr>
          <w:rStyle w:val="article1"/>
          <w:sz w:val="24"/>
          <w:szCs w:val="24"/>
        </w:rPr>
        <w:t xml:space="preserve">Russ </w:t>
      </w:r>
      <w:proofErr w:type="spellStart"/>
      <w:r w:rsidRPr="00A47D44">
        <w:rPr>
          <w:rStyle w:val="article1"/>
          <w:sz w:val="24"/>
          <w:szCs w:val="24"/>
        </w:rPr>
        <w:t>Mogell</w:t>
      </w:r>
      <w:proofErr w:type="spellEnd"/>
    </w:p>
    <w:p w14:paraId="4DA94747" w14:textId="77777777" w:rsidR="00D8033A" w:rsidRDefault="002A24ED" w:rsidP="00D8033A">
      <w:r w:rsidRPr="00A47D44">
        <w:rPr>
          <w:rStyle w:val="article1"/>
          <w:sz w:val="24"/>
          <w:szCs w:val="24"/>
        </w:rPr>
        <w:t xml:space="preserve">Kathleen </w:t>
      </w:r>
      <w:proofErr w:type="spellStart"/>
      <w:r w:rsidRPr="00A47D44">
        <w:rPr>
          <w:rStyle w:val="article1"/>
          <w:sz w:val="24"/>
          <w:szCs w:val="24"/>
        </w:rPr>
        <w:t>Milbier</w:t>
      </w:r>
      <w:proofErr w:type="spellEnd"/>
      <w:r w:rsidR="00A47D44" w:rsidRPr="00A47D44">
        <w:rPr>
          <w:szCs w:val="24"/>
        </w:rPr>
        <w:t xml:space="preserve"> </w:t>
      </w:r>
      <w:r w:rsidRPr="00A47D44">
        <w:rPr>
          <w:szCs w:val="24"/>
        </w:rPr>
        <w:br/>
      </w:r>
      <w:r w:rsidR="00D8033A">
        <w:t>Carol Moore</w:t>
      </w:r>
    </w:p>
    <w:p w14:paraId="72204FD3" w14:textId="77777777" w:rsidR="00FC7DF7" w:rsidRDefault="00FC7DF7" w:rsidP="00D8033A">
      <w:r>
        <w:t>Ashley Moore-Fens</w:t>
      </w:r>
    </w:p>
    <w:p w14:paraId="5CA3341B" w14:textId="77777777" w:rsidR="00A47D44" w:rsidRPr="00A47D44" w:rsidRDefault="002A24ED" w:rsidP="00A47D44">
      <w:pPr>
        <w:pStyle w:val="NoSpacing"/>
        <w:rPr>
          <w:rStyle w:val="article1"/>
          <w:sz w:val="24"/>
          <w:szCs w:val="24"/>
        </w:rPr>
      </w:pPr>
      <w:r w:rsidRPr="00A47D44">
        <w:rPr>
          <w:rStyle w:val="article1"/>
          <w:sz w:val="24"/>
          <w:szCs w:val="24"/>
        </w:rPr>
        <w:t>Kari Moravec</w:t>
      </w:r>
    </w:p>
    <w:p w14:paraId="7C12E3B8" w14:textId="77777777" w:rsidR="00E46DF9" w:rsidRPr="00A47D44" w:rsidRDefault="00E46DF9" w:rsidP="00A47D44">
      <w:pPr>
        <w:pStyle w:val="NoSpacing"/>
        <w:rPr>
          <w:szCs w:val="24"/>
        </w:rPr>
      </w:pPr>
      <w:r w:rsidRPr="00A47D44">
        <w:rPr>
          <w:szCs w:val="24"/>
        </w:rPr>
        <w:t xml:space="preserve">Amanda </w:t>
      </w:r>
      <w:proofErr w:type="spellStart"/>
      <w:r w:rsidRPr="00A47D44">
        <w:rPr>
          <w:szCs w:val="24"/>
        </w:rPr>
        <w:t>Nannini</w:t>
      </w:r>
      <w:proofErr w:type="spellEnd"/>
    </w:p>
    <w:p w14:paraId="7BB709F8" w14:textId="77777777" w:rsidR="004133AE" w:rsidRPr="00A47D44" w:rsidRDefault="004133AE" w:rsidP="00A47D44">
      <w:pPr>
        <w:pStyle w:val="NoSpacing"/>
        <w:rPr>
          <w:szCs w:val="24"/>
        </w:rPr>
      </w:pPr>
      <w:r w:rsidRPr="00A47D44">
        <w:rPr>
          <w:szCs w:val="24"/>
        </w:rPr>
        <w:t>Kimberly Newell</w:t>
      </w:r>
    </w:p>
    <w:p w14:paraId="38066050" w14:textId="77777777" w:rsidR="00ED58B6" w:rsidRDefault="00ED58B6" w:rsidP="00A47D44">
      <w:pPr>
        <w:pStyle w:val="NoSpacing"/>
        <w:rPr>
          <w:szCs w:val="24"/>
        </w:rPr>
      </w:pPr>
      <w:r>
        <w:rPr>
          <w:szCs w:val="24"/>
        </w:rPr>
        <w:t>Anna Nguyen</w:t>
      </w:r>
    </w:p>
    <w:p w14:paraId="67A9A238" w14:textId="77777777" w:rsidR="00E46DF9" w:rsidRPr="00A47D44" w:rsidRDefault="00E46DF9" w:rsidP="00A47D44">
      <w:pPr>
        <w:pStyle w:val="NoSpacing"/>
        <w:rPr>
          <w:szCs w:val="24"/>
        </w:rPr>
      </w:pPr>
      <w:r w:rsidRPr="00A47D44">
        <w:rPr>
          <w:szCs w:val="24"/>
        </w:rPr>
        <w:t>Jon Norris</w:t>
      </w:r>
    </w:p>
    <w:p w14:paraId="71C13148" w14:textId="77777777" w:rsidR="00E46DF9" w:rsidRPr="00A47D44" w:rsidRDefault="00E46DF9" w:rsidP="00A47D44">
      <w:pPr>
        <w:pStyle w:val="NoSpacing"/>
        <w:rPr>
          <w:szCs w:val="24"/>
        </w:rPr>
      </w:pPr>
      <w:r w:rsidRPr="00A47D44">
        <w:rPr>
          <w:szCs w:val="24"/>
        </w:rPr>
        <w:t>Ben Norris</w:t>
      </w:r>
    </w:p>
    <w:p w14:paraId="1B8C896D" w14:textId="77777777" w:rsidR="00FC7DF7" w:rsidRDefault="002A24ED" w:rsidP="00A47D44">
      <w:pPr>
        <w:pStyle w:val="NoSpacing"/>
        <w:rPr>
          <w:szCs w:val="24"/>
        </w:rPr>
      </w:pPr>
      <w:r w:rsidRPr="00A47D44">
        <w:rPr>
          <w:rStyle w:val="article1"/>
          <w:sz w:val="24"/>
          <w:szCs w:val="24"/>
        </w:rPr>
        <w:t>Sean Ono</w:t>
      </w:r>
      <w:r w:rsidR="00A47D44" w:rsidRPr="00A47D44">
        <w:rPr>
          <w:szCs w:val="24"/>
        </w:rPr>
        <w:t xml:space="preserve"> </w:t>
      </w:r>
    </w:p>
    <w:p w14:paraId="7980CE38" w14:textId="77777777" w:rsidR="00913D2B" w:rsidRDefault="00FC7DF7" w:rsidP="00A47D44">
      <w:pPr>
        <w:pStyle w:val="NoSpacing"/>
        <w:rPr>
          <w:szCs w:val="24"/>
        </w:rPr>
      </w:pPr>
      <w:r>
        <w:rPr>
          <w:szCs w:val="24"/>
        </w:rPr>
        <w:lastRenderedPageBreak/>
        <w:t>Zach Ottenstein</w:t>
      </w:r>
      <w:r w:rsidR="002A24ED" w:rsidRPr="00A47D44">
        <w:rPr>
          <w:szCs w:val="24"/>
        </w:rPr>
        <w:br/>
      </w:r>
      <w:r w:rsidR="00913D2B">
        <w:rPr>
          <w:szCs w:val="24"/>
        </w:rPr>
        <w:t>Sarah Parsons</w:t>
      </w:r>
    </w:p>
    <w:p w14:paraId="5D744050" w14:textId="77777777" w:rsidR="00913D2B" w:rsidRDefault="00913D2B" w:rsidP="00A47D44">
      <w:pPr>
        <w:pStyle w:val="NoSpacing"/>
        <w:rPr>
          <w:szCs w:val="24"/>
        </w:rPr>
      </w:pPr>
      <w:r>
        <w:rPr>
          <w:szCs w:val="24"/>
        </w:rPr>
        <w:t xml:space="preserve">Brittany </w:t>
      </w:r>
      <w:proofErr w:type="spellStart"/>
      <w:r>
        <w:rPr>
          <w:szCs w:val="24"/>
        </w:rPr>
        <w:t>Pawlikowski</w:t>
      </w:r>
      <w:proofErr w:type="spellEnd"/>
    </w:p>
    <w:p w14:paraId="4FD43493" w14:textId="77777777" w:rsidR="00E46DF9" w:rsidRPr="00A47D44" w:rsidRDefault="00E46DF9" w:rsidP="00A47D44">
      <w:pPr>
        <w:pStyle w:val="NoSpacing"/>
        <w:rPr>
          <w:szCs w:val="24"/>
        </w:rPr>
      </w:pPr>
      <w:r w:rsidRPr="00A47D44">
        <w:rPr>
          <w:szCs w:val="24"/>
        </w:rPr>
        <w:t>Shamini Peter</w:t>
      </w:r>
    </w:p>
    <w:p w14:paraId="1AF1BA61" w14:textId="77777777" w:rsidR="00E46DF9" w:rsidRPr="00A47D44" w:rsidRDefault="00E46DF9" w:rsidP="00A47D44">
      <w:pPr>
        <w:pStyle w:val="NoSpacing"/>
        <w:rPr>
          <w:szCs w:val="24"/>
        </w:rPr>
      </w:pPr>
      <w:r w:rsidRPr="00A47D44">
        <w:rPr>
          <w:szCs w:val="24"/>
        </w:rPr>
        <w:t>Rosanne Riddle</w:t>
      </w:r>
      <w:r w:rsidR="00DD5E71">
        <w:rPr>
          <w:szCs w:val="24"/>
        </w:rPr>
        <w:t xml:space="preserve"> Webster</w:t>
      </w:r>
    </w:p>
    <w:p w14:paraId="4687DFF3" w14:textId="77777777" w:rsidR="00ED58B6" w:rsidRDefault="00ED58B6" w:rsidP="00D8033A">
      <w:r>
        <w:t>Nate Robson</w:t>
      </w:r>
    </w:p>
    <w:p w14:paraId="65A73668" w14:textId="77777777" w:rsidR="00D8033A" w:rsidRDefault="00D8033A" w:rsidP="00D8033A">
      <w:r>
        <w:t>Jill Rogers</w:t>
      </w:r>
    </w:p>
    <w:p w14:paraId="5ADF1869" w14:textId="77777777" w:rsidR="00FC7DF7" w:rsidRDefault="00FC7DF7" w:rsidP="00D8033A">
      <w:r>
        <w:t>Robert Russell</w:t>
      </w:r>
    </w:p>
    <w:p w14:paraId="3BB84BD0" w14:textId="77777777" w:rsidR="00E46DF9" w:rsidRPr="00A47D44" w:rsidRDefault="00E46DF9" w:rsidP="00A47D44">
      <w:pPr>
        <w:pStyle w:val="NoSpacing"/>
        <w:rPr>
          <w:szCs w:val="24"/>
        </w:rPr>
      </w:pPr>
      <w:r w:rsidRPr="00A47D44">
        <w:rPr>
          <w:szCs w:val="24"/>
        </w:rPr>
        <w:t>Sasha Pirrie</w:t>
      </w:r>
    </w:p>
    <w:p w14:paraId="284131F9" w14:textId="77777777" w:rsidR="00E46DF9" w:rsidRPr="00A47D44" w:rsidRDefault="00E46DF9" w:rsidP="00A47D44">
      <w:pPr>
        <w:pStyle w:val="NoSpacing"/>
        <w:rPr>
          <w:szCs w:val="24"/>
        </w:rPr>
      </w:pPr>
      <w:r w:rsidRPr="00A47D44">
        <w:rPr>
          <w:szCs w:val="24"/>
        </w:rPr>
        <w:t xml:space="preserve">Andrew </w:t>
      </w:r>
      <w:proofErr w:type="spellStart"/>
      <w:r w:rsidRPr="00A47D44">
        <w:rPr>
          <w:szCs w:val="24"/>
        </w:rPr>
        <w:t>Sawczenko</w:t>
      </w:r>
      <w:proofErr w:type="spellEnd"/>
    </w:p>
    <w:p w14:paraId="6826D4E7" w14:textId="77777777" w:rsidR="00ED58B6" w:rsidRDefault="00ED58B6" w:rsidP="00A47D44">
      <w:pPr>
        <w:pStyle w:val="NoSpacing"/>
        <w:rPr>
          <w:rStyle w:val="article1"/>
          <w:sz w:val="24"/>
          <w:szCs w:val="24"/>
        </w:rPr>
      </w:pPr>
      <w:r>
        <w:rPr>
          <w:rStyle w:val="article1"/>
          <w:sz w:val="24"/>
          <w:szCs w:val="24"/>
        </w:rPr>
        <w:t>Eric Schmaltz</w:t>
      </w:r>
    </w:p>
    <w:p w14:paraId="34C28BA5" w14:textId="77777777" w:rsidR="00913D2B" w:rsidRDefault="00E46DF9" w:rsidP="00A47D44">
      <w:pPr>
        <w:pStyle w:val="NoSpacing"/>
        <w:rPr>
          <w:szCs w:val="24"/>
        </w:rPr>
      </w:pPr>
      <w:r w:rsidRPr="00A47D44">
        <w:rPr>
          <w:rStyle w:val="article1"/>
          <w:sz w:val="24"/>
          <w:szCs w:val="24"/>
        </w:rPr>
        <w:t>CJ Schmidt</w:t>
      </w:r>
      <w:r w:rsidR="00A47D44" w:rsidRPr="00A47D44">
        <w:rPr>
          <w:szCs w:val="24"/>
        </w:rPr>
        <w:t xml:space="preserve"> </w:t>
      </w:r>
      <w:r w:rsidRPr="00A47D44">
        <w:rPr>
          <w:szCs w:val="24"/>
        </w:rPr>
        <w:br/>
      </w:r>
      <w:r w:rsidR="00913D2B">
        <w:rPr>
          <w:szCs w:val="24"/>
        </w:rPr>
        <w:t>Jeff Schmitt, MAS</w:t>
      </w:r>
    </w:p>
    <w:p w14:paraId="2673F7BC" w14:textId="77777777" w:rsidR="00FC7DF7" w:rsidRDefault="00FC7DF7" w:rsidP="00A47D44">
      <w:pPr>
        <w:pStyle w:val="NoSpacing"/>
        <w:rPr>
          <w:szCs w:val="24"/>
        </w:rPr>
      </w:pPr>
      <w:r>
        <w:rPr>
          <w:szCs w:val="24"/>
        </w:rPr>
        <w:t>Sarah Smith</w:t>
      </w:r>
    </w:p>
    <w:p w14:paraId="49F3A304" w14:textId="77777777" w:rsidR="00D8033A" w:rsidRDefault="00D8033A" w:rsidP="00D8033A">
      <w:r>
        <w:t>Jim Socci, CAS</w:t>
      </w:r>
    </w:p>
    <w:p w14:paraId="22C1A161" w14:textId="77777777" w:rsidR="00FC7DF7" w:rsidRDefault="00FC7DF7" w:rsidP="00D8033A">
      <w:r>
        <w:t>Mike Szymczak</w:t>
      </w:r>
    </w:p>
    <w:p w14:paraId="7958C04E" w14:textId="77777777" w:rsidR="00913D2B" w:rsidRDefault="00913D2B" w:rsidP="00A47D44">
      <w:pPr>
        <w:pStyle w:val="NoSpacing"/>
        <w:rPr>
          <w:szCs w:val="24"/>
        </w:rPr>
      </w:pPr>
      <w:r>
        <w:rPr>
          <w:szCs w:val="24"/>
        </w:rPr>
        <w:t>Brandon Stewart</w:t>
      </w:r>
    </w:p>
    <w:p w14:paraId="5CD667C5" w14:textId="77777777" w:rsidR="00ED58B6" w:rsidRDefault="00ED58B6" w:rsidP="00A47D44">
      <w:pPr>
        <w:pStyle w:val="NoSpacing"/>
        <w:rPr>
          <w:szCs w:val="24"/>
        </w:rPr>
      </w:pPr>
      <w:r>
        <w:rPr>
          <w:szCs w:val="24"/>
        </w:rPr>
        <w:t>Brittan Stiff</w:t>
      </w:r>
    </w:p>
    <w:p w14:paraId="2857DF16" w14:textId="77777777" w:rsidR="00ED58B6" w:rsidRDefault="00ED58B6" w:rsidP="00A47D44">
      <w:pPr>
        <w:pStyle w:val="NoSpacing"/>
        <w:rPr>
          <w:szCs w:val="24"/>
        </w:rPr>
      </w:pPr>
      <w:r>
        <w:rPr>
          <w:szCs w:val="24"/>
        </w:rPr>
        <w:t>Marci Schwartz Taran</w:t>
      </w:r>
    </w:p>
    <w:p w14:paraId="4E1625C2" w14:textId="77777777" w:rsidR="00E46DF9" w:rsidRPr="00A47D44" w:rsidRDefault="00E46DF9" w:rsidP="00A47D44">
      <w:pPr>
        <w:pStyle w:val="NoSpacing"/>
        <w:rPr>
          <w:szCs w:val="24"/>
        </w:rPr>
      </w:pPr>
      <w:r w:rsidRPr="00A47D44">
        <w:rPr>
          <w:szCs w:val="24"/>
        </w:rPr>
        <w:t>Adam Taylor</w:t>
      </w:r>
    </w:p>
    <w:p w14:paraId="42B36A5A" w14:textId="77777777" w:rsidR="00FC7DF7" w:rsidRDefault="00FC7DF7" w:rsidP="00A47D44">
      <w:pPr>
        <w:pStyle w:val="NoSpacing"/>
        <w:rPr>
          <w:szCs w:val="24"/>
        </w:rPr>
      </w:pPr>
      <w:r>
        <w:rPr>
          <w:szCs w:val="24"/>
        </w:rPr>
        <w:t>Ben Taylor</w:t>
      </w:r>
    </w:p>
    <w:p w14:paraId="7803E798" w14:textId="77777777" w:rsidR="00E46DF9" w:rsidRPr="00A47D44" w:rsidRDefault="00E46DF9" w:rsidP="00A47D44">
      <w:pPr>
        <w:pStyle w:val="NoSpacing"/>
        <w:rPr>
          <w:i/>
          <w:szCs w:val="24"/>
        </w:rPr>
      </w:pPr>
      <w:r w:rsidRPr="00A47D44">
        <w:rPr>
          <w:szCs w:val="24"/>
        </w:rPr>
        <w:t xml:space="preserve">Tiffany </w:t>
      </w:r>
      <w:proofErr w:type="spellStart"/>
      <w:r w:rsidRPr="00A47D44">
        <w:rPr>
          <w:szCs w:val="24"/>
        </w:rPr>
        <w:t>Tarr</w:t>
      </w:r>
      <w:proofErr w:type="spellEnd"/>
      <w:r w:rsidRPr="00A47D44">
        <w:rPr>
          <w:i/>
          <w:szCs w:val="24"/>
        </w:rPr>
        <w:t xml:space="preserve"> </w:t>
      </w:r>
    </w:p>
    <w:p w14:paraId="48D89772" w14:textId="77777777" w:rsidR="00D8033A" w:rsidRDefault="002A24ED" w:rsidP="00D8033A">
      <w:r w:rsidRPr="00A47D44">
        <w:rPr>
          <w:rStyle w:val="article1"/>
          <w:sz w:val="24"/>
          <w:szCs w:val="24"/>
        </w:rPr>
        <w:t>Adam Thornton</w:t>
      </w:r>
      <w:r w:rsidR="00A47D44" w:rsidRPr="00A47D44">
        <w:rPr>
          <w:szCs w:val="24"/>
        </w:rPr>
        <w:t xml:space="preserve"> </w:t>
      </w:r>
      <w:r w:rsidRPr="00A47D44">
        <w:rPr>
          <w:szCs w:val="24"/>
        </w:rPr>
        <w:br/>
      </w:r>
      <w:r w:rsidR="00D8033A">
        <w:t>Brian Towne</w:t>
      </w:r>
    </w:p>
    <w:p w14:paraId="3836D98A" w14:textId="77777777" w:rsidR="00D8033A" w:rsidRDefault="00D8033A" w:rsidP="00D8033A">
      <w:r>
        <w:t xml:space="preserve">Tessa </w:t>
      </w:r>
      <w:proofErr w:type="spellStart"/>
      <w:r>
        <w:t>Trumble</w:t>
      </w:r>
      <w:proofErr w:type="spellEnd"/>
    </w:p>
    <w:p w14:paraId="2B4456E7" w14:textId="77777777" w:rsidR="00913D2B" w:rsidRDefault="00913D2B" w:rsidP="00A47D44">
      <w:pPr>
        <w:pStyle w:val="NoSpacing"/>
        <w:rPr>
          <w:rStyle w:val="article1"/>
          <w:sz w:val="24"/>
          <w:szCs w:val="24"/>
        </w:rPr>
      </w:pPr>
      <w:r>
        <w:rPr>
          <w:rStyle w:val="article1"/>
          <w:sz w:val="24"/>
          <w:szCs w:val="24"/>
        </w:rPr>
        <w:t>Zachary Tyler</w:t>
      </w:r>
    </w:p>
    <w:p w14:paraId="77C6B89A" w14:textId="77777777" w:rsidR="004133AE" w:rsidRDefault="004133AE" w:rsidP="00A47D44">
      <w:pPr>
        <w:pStyle w:val="NoSpacing"/>
        <w:rPr>
          <w:rStyle w:val="article1"/>
          <w:sz w:val="24"/>
          <w:szCs w:val="24"/>
        </w:rPr>
      </w:pPr>
      <w:r w:rsidRPr="00A47D44">
        <w:rPr>
          <w:rStyle w:val="article1"/>
          <w:sz w:val="24"/>
          <w:szCs w:val="24"/>
        </w:rPr>
        <w:t>Bryan Vaughn, MAS</w:t>
      </w:r>
    </w:p>
    <w:p w14:paraId="1DA4E03D" w14:textId="77777777" w:rsidR="0058207D" w:rsidRPr="00A47D44" w:rsidRDefault="0058207D" w:rsidP="00A47D44">
      <w:pPr>
        <w:pStyle w:val="NoSpacing"/>
        <w:rPr>
          <w:rStyle w:val="article1"/>
          <w:sz w:val="24"/>
          <w:szCs w:val="24"/>
        </w:rPr>
      </w:pPr>
      <w:r>
        <w:rPr>
          <w:rStyle w:val="article1"/>
          <w:sz w:val="24"/>
          <w:szCs w:val="24"/>
        </w:rPr>
        <w:t>Kenny Ved</w:t>
      </w:r>
    </w:p>
    <w:p w14:paraId="593B340A" w14:textId="77777777" w:rsidR="00ED58B6" w:rsidRDefault="00ED58B6" w:rsidP="00A47D44">
      <w:pPr>
        <w:pStyle w:val="NoSpacing"/>
        <w:rPr>
          <w:rStyle w:val="article1"/>
          <w:sz w:val="24"/>
          <w:szCs w:val="24"/>
        </w:rPr>
      </w:pPr>
      <w:r>
        <w:rPr>
          <w:rStyle w:val="article1"/>
          <w:sz w:val="24"/>
          <w:szCs w:val="24"/>
        </w:rPr>
        <w:t>Chris Vinci</w:t>
      </w:r>
    </w:p>
    <w:p w14:paraId="4F484018" w14:textId="77777777" w:rsidR="0058207D" w:rsidRDefault="002A24ED" w:rsidP="00A47D44">
      <w:pPr>
        <w:pStyle w:val="NoSpacing"/>
        <w:rPr>
          <w:szCs w:val="24"/>
        </w:rPr>
      </w:pPr>
      <w:r w:rsidRPr="00A47D44">
        <w:rPr>
          <w:rStyle w:val="article1"/>
          <w:sz w:val="24"/>
          <w:szCs w:val="24"/>
        </w:rPr>
        <w:t xml:space="preserve">Jim </w:t>
      </w:r>
      <w:proofErr w:type="spellStart"/>
      <w:r w:rsidRPr="00A47D44">
        <w:rPr>
          <w:rStyle w:val="article1"/>
          <w:sz w:val="24"/>
          <w:szCs w:val="24"/>
        </w:rPr>
        <w:t>Walrod</w:t>
      </w:r>
      <w:proofErr w:type="spellEnd"/>
      <w:r w:rsidR="00A47D44" w:rsidRPr="00A47D44">
        <w:rPr>
          <w:szCs w:val="24"/>
        </w:rPr>
        <w:t xml:space="preserve"> </w:t>
      </w:r>
      <w:r w:rsidRPr="00A47D44">
        <w:rPr>
          <w:szCs w:val="24"/>
        </w:rPr>
        <w:br/>
      </w:r>
      <w:r w:rsidR="0058207D">
        <w:rPr>
          <w:szCs w:val="24"/>
        </w:rPr>
        <w:t>Dan Webb, CAS</w:t>
      </w:r>
    </w:p>
    <w:p w14:paraId="21CFB81B" w14:textId="77777777" w:rsidR="00E46DF9" w:rsidRPr="00A47D44" w:rsidRDefault="00E46DF9" w:rsidP="00A47D44">
      <w:pPr>
        <w:pStyle w:val="NoSpacing"/>
        <w:rPr>
          <w:szCs w:val="24"/>
        </w:rPr>
      </w:pPr>
      <w:r w:rsidRPr="00A47D44">
        <w:rPr>
          <w:szCs w:val="24"/>
        </w:rPr>
        <w:t>Rosanne Webster</w:t>
      </w:r>
    </w:p>
    <w:p w14:paraId="38D6A00D" w14:textId="77777777" w:rsidR="00A47D44" w:rsidRPr="00A47D44" w:rsidRDefault="00A47D44" w:rsidP="00A47D44">
      <w:pPr>
        <w:pStyle w:val="NoSpacing"/>
        <w:rPr>
          <w:rStyle w:val="article1"/>
          <w:sz w:val="24"/>
          <w:szCs w:val="24"/>
        </w:rPr>
      </w:pPr>
      <w:r w:rsidRPr="00A47D44">
        <w:rPr>
          <w:rStyle w:val="article1"/>
          <w:sz w:val="24"/>
          <w:szCs w:val="24"/>
        </w:rPr>
        <w:t>Seth Weiner, MAS</w:t>
      </w:r>
    </w:p>
    <w:p w14:paraId="1CC6EE10" w14:textId="77777777" w:rsidR="00A47D44" w:rsidRDefault="00A47D44" w:rsidP="00A47D44">
      <w:pPr>
        <w:pStyle w:val="NoSpacing"/>
        <w:rPr>
          <w:rStyle w:val="article1"/>
          <w:sz w:val="24"/>
          <w:szCs w:val="24"/>
        </w:rPr>
      </w:pPr>
      <w:r w:rsidRPr="00A47D44">
        <w:rPr>
          <w:rStyle w:val="article1"/>
          <w:sz w:val="24"/>
          <w:szCs w:val="24"/>
        </w:rPr>
        <w:t>Brad White</w:t>
      </w:r>
    </w:p>
    <w:p w14:paraId="16A79F67" w14:textId="77777777" w:rsidR="00FC7DF7" w:rsidRPr="00A47D44" w:rsidRDefault="00FC7DF7" w:rsidP="00A47D44">
      <w:pPr>
        <w:pStyle w:val="NoSpacing"/>
        <w:rPr>
          <w:rStyle w:val="article1"/>
          <w:sz w:val="24"/>
          <w:szCs w:val="24"/>
        </w:rPr>
      </w:pPr>
      <w:r>
        <w:rPr>
          <w:rStyle w:val="article1"/>
          <w:sz w:val="24"/>
          <w:szCs w:val="24"/>
        </w:rPr>
        <w:t>Joshua White</w:t>
      </w:r>
    </w:p>
    <w:p w14:paraId="379ADFC0" w14:textId="77777777" w:rsidR="00FC7DF7" w:rsidRDefault="002A24ED" w:rsidP="00A47D44">
      <w:pPr>
        <w:pStyle w:val="NoSpacing"/>
        <w:rPr>
          <w:rStyle w:val="article1"/>
          <w:sz w:val="24"/>
          <w:szCs w:val="24"/>
        </w:rPr>
      </w:pPr>
      <w:r w:rsidRPr="00A47D44">
        <w:rPr>
          <w:rStyle w:val="article1"/>
          <w:sz w:val="24"/>
          <w:szCs w:val="24"/>
        </w:rPr>
        <w:t>Dave Willis</w:t>
      </w:r>
    </w:p>
    <w:p w14:paraId="4B869E78" w14:textId="77777777" w:rsidR="0058207D" w:rsidRDefault="00FC7DF7" w:rsidP="00A47D44">
      <w:pPr>
        <w:pStyle w:val="NoSpacing"/>
        <w:rPr>
          <w:szCs w:val="24"/>
        </w:rPr>
      </w:pPr>
      <w:r>
        <w:rPr>
          <w:szCs w:val="24"/>
        </w:rPr>
        <w:t>Dustin Wicks</w:t>
      </w:r>
      <w:r w:rsidR="00A47D44" w:rsidRPr="00A47D44">
        <w:rPr>
          <w:szCs w:val="24"/>
        </w:rPr>
        <w:t xml:space="preserve"> </w:t>
      </w:r>
      <w:r w:rsidR="002A24ED" w:rsidRPr="00A47D44">
        <w:rPr>
          <w:szCs w:val="24"/>
        </w:rPr>
        <w:br/>
      </w:r>
      <w:r w:rsidR="0058207D">
        <w:rPr>
          <w:szCs w:val="24"/>
        </w:rPr>
        <w:t>Elton Yeung</w:t>
      </w:r>
    </w:p>
    <w:p w14:paraId="067A33A5" w14:textId="77777777" w:rsidR="00E46DF9" w:rsidRPr="00A47D44" w:rsidRDefault="00E46DF9" w:rsidP="00A47D44">
      <w:pPr>
        <w:pStyle w:val="NoSpacing"/>
        <w:rPr>
          <w:szCs w:val="24"/>
        </w:rPr>
      </w:pPr>
      <w:r w:rsidRPr="00A47D44">
        <w:rPr>
          <w:szCs w:val="24"/>
        </w:rPr>
        <w:t>Bryony Zasman</w:t>
      </w:r>
    </w:p>
    <w:p w14:paraId="191BF073" w14:textId="77777777" w:rsidR="00E46DF9" w:rsidRPr="00A47D44" w:rsidRDefault="00E46DF9" w:rsidP="00A47D44">
      <w:pPr>
        <w:pStyle w:val="NoSpacing"/>
        <w:rPr>
          <w:szCs w:val="24"/>
        </w:rPr>
      </w:pPr>
      <w:r w:rsidRPr="00A47D44">
        <w:rPr>
          <w:szCs w:val="24"/>
        </w:rPr>
        <w:t>Megan Zezzo</w:t>
      </w:r>
    </w:p>
    <w:p w14:paraId="5FE42565" w14:textId="77777777" w:rsidR="002A24ED" w:rsidRPr="00A47D44" w:rsidRDefault="002A24ED" w:rsidP="00A47D44">
      <w:pPr>
        <w:pStyle w:val="NoSpacing"/>
        <w:rPr>
          <w:szCs w:val="24"/>
        </w:rPr>
      </w:pPr>
    </w:p>
    <w:p w14:paraId="4E7B87AE" w14:textId="77777777" w:rsidR="00E46DF9" w:rsidRPr="00A47D44" w:rsidRDefault="00E46DF9" w:rsidP="00A47D44">
      <w:pPr>
        <w:pStyle w:val="NoSpacing"/>
        <w:rPr>
          <w:szCs w:val="24"/>
        </w:rPr>
      </w:pPr>
    </w:p>
    <w:p w14:paraId="7410FEF1" w14:textId="77777777" w:rsidR="002A24ED" w:rsidRPr="00A47D44" w:rsidRDefault="002A24ED" w:rsidP="00A47D44">
      <w:pPr>
        <w:pStyle w:val="NoSpacing"/>
        <w:rPr>
          <w:szCs w:val="24"/>
        </w:rPr>
      </w:pPr>
    </w:p>
    <w:sectPr w:rsidR="002A24ED" w:rsidRPr="00A47D44" w:rsidSect="00F554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wMrG0MDE2NDc0MzVR0lEKTi0uzszPAykwrAUAVx0+IywAAAA="/>
  </w:docVars>
  <w:rsids>
    <w:rsidRoot w:val="002A24ED"/>
    <w:rsid w:val="002A24ED"/>
    <w:rsid w:val="0032699C"/>
    <w:rsid w:val="004133AE"/>
    <w:rsid w:val="0055111F"/>
    <w:rsid w:val="0058207D"/>
    <w:rsid w:val="007530F1"/>
    <w:rsid w:val="00871A12"/>
    <w:rsid w:val="008E46B2"/>
    <w:rsid w:val="00913D2B"/>
    <w:rsid w:val="009C0626"/>
    <w:rsid w:val="00A04F72"/>
    <w:rsid w:val="00A251F9"/>
    <w:rsid w:val="00A47D44"/>
    <w:rsid w:val="00A74430"/>
    <w:rsid w:val="00CB721D"/>
    <w:rsid w:val="00D11A86"/>
    <w:rsid w:val="00D8033A"/>
    <w:rsid w:val="00DD5E71"/>
    <w:rsid w:val="00E46DF9"/>
    <w:rsid w:val="00E545B7"/>
    <w:rsid w:val="00ED58B6"/>
    <w:rsid w:val="00F554B6"/>
    <w:rsid w:val="00FC7D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75CE41"/>
  <w15:docId w15:val="{1DA52955-94A4-4826-933B-DA0D2ABD69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A24ED"/>
    <w:pPr>
      <w:spacing w:after="0"/>
    </w:pPr>
    <w:rPr>
      <w:rFonts w:ascii="Times New Roman" w:hAnsi="Times New Roman" w:cs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rticle1">
    <w:name w:val="article1"/>
    <w:basedOn w:val="DefaultParagraphFont"/>
    <w:rsid w:val="002A24ED"/>
    <w:rPr>
      <w:sz w:val="20"/>
      <w:szCs w:val="20"/>
    </w:rPr>
  </w:style>
  <w:style w:type="paragraph" w:styleId="NoSpacing">
    <w:name w:val="No Spacing"/>
    <w:uiPriority w:val="1"/>
    <w:qFormat/>
    <w:rsid w:val="00A47D44"/>
    <w:pPr>
      <w:spacing w:after="0" w:line="240" w:lineRule="auto"/>
    </w:pPr>
    <w:rPr>
      <w:rFonts w:ascii="Times New Roman" w:hAnsi="Times New Roman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89</Words>
  <Characters>1649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PAI</Company>
  <LinksUpToDate>false</LinksUpToDate>
  <CharactersWithSpaces>1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na</dc:creator>
  <cp:lastModifiedBy>Amy Bramhall</cp:lastModifiedBy>
  <cp:revision>2</cp:revision>
  <dcterms:created xsi:type="dcterms:W3CDTF">2019-04-15T18:03:00Z</dcterms:created>
  <dcterms:modified xsi:type="dcterms:W3CDTF">2019-04-15T18:03:00Z</dcterms:modified>
</cp:coreProperties>
</file>